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82566" w14:textId="21A35144" w:rsidR="00126F9E" w:rsidRPr="00B238A9" w:rsidRDefault="00A645AC" w:rsidP="00A645AC">
      <w:pPr>
        <w:jc w:val="center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r w:rsidRPr="00B238A9">
        <w:rPr>
          <w:rFonts w:asciiTheme="majorBidi" w:hAnsiTheme="majorBidi" w:cstheme="majorBidi"/>
          <w:b/>
          <w:bCs/>
          <w:sz w:val="40"/>
          <w:szCs w:val="40"/>
          <w:u w:val="single"/>
        </w:rPr>
        <w:t>DIGITAL LOGIC DESIGN CEP REPORT (CS-220)</w:t>
      </w:r>
    </w:p>
    <w:p w14:paraId="1F936CF0" w14:textId="3DA5895D" w:rsidR="00A645AC" w:rsidRDefault="00A645AC" w:rsidP="00A645AC">
      <w:pPr>
        <w:jc w:val="center"/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1C9B8E66" wp14:editId="7134E132">
            <wp:simplePos x="0" y="0"/>
            <wp:positionH relativeFrom="margin">
              <wp:align>center</wp:align>
            </wp:positionH>
            <wp:positionV relativeFrom="paragraph">
              <wp:posOffset>466725</wp:posOffset>
            </wp:positionV>
            <wp:extent cx="6483985" cy="7086600"/>
            <wp:effectExtent l="0" t="0" r="0" b="0"/>
            <wp:wrapThrough wrapText="bothSides">
              <wp:wrapPolygon edited="0">
                <wp:start x="0" y="0"/>
                <wp:lineTo x="0" y="21542"/>
                <wp:lineTo x="21513" y="21542"/>
                <wp:lineTo x="2151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3985" cy="708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939752" w14:textId="4E0FB620" w:rsidR="00A645AC" w:rsidRPr="00A645AC" w:rsidRDefault="00A645AC" w:rsidP="00A645AC"/>
    <w:p w14:paraId="032D0748" w14:textId="7DCBBAEE" w:rsidR="00A645AC" w:rsidRPr="00A645AC" w:rsidRDefault="00A645AC" w:rsidP="004C4D98">
      <w:pPr>
        <w:tabs>
          <w:tab w:val="left" w:pos="3495"/>
        </w:tabs>
      </w:pPr>
      <w:r>
        <w:tab/>
      </w:r>
    </w:p>
    <w:p w14:paraId="5C289B9C" w14:textId="65F586CB" w:rsidR="00A645AC" w:rsidRPr="009B3306" w:rsidRDefault="004C4D98" w:rsidP="00A645AC">
      <w:pPr>
        <w:rPr>
          <w:rFonts w:ascii="Georgia" w:hAnsi="Georgia"/>
          <w:b/>
          <w:bCs/>
          <w:sz w:val="32"/>
          <w:szCs w:val="32"/>
          <w:u w:val="single"/>
        </w:rPr>
      </w:pPr>
      <w:r w:rsidRPr="009B3306">
        <w:rPr>
          <w:rFonts w:ascii="Georgia" w:hAnsi="Georgia"/>
          <w:b/>
          <w:bCs/>
          <w:sz w:val="32"/>
          <w:szCs w:val="32"/>
          <w:u w:val="single"/>
        </w:rPr>
        <w:lastRenderedPageBreak/>
        <w:t>U</w:t>
      </w:r>
      <w:r w:rsidRPr="009B3306">
        <w:rPr>
          <w:rFonts w:ascii="Georgia" w:hAnsi="Georgia"/>
          <w:b/>
          <w:bCs/>
          <w:sz w:val="32"/>
          <w:szCs w:val="32"/>
          <w:u w:val="single"/>
        </w:rPr>
        <w:t xml:space="preserve">nlock </w:t>
      </w:r>
      <w:r w:rsidRPr="009B3306">
        <w:rPr>
          <w:rFonts w:ascii="Georgia" w:hAnsi="Georgia"/>
          <w:b/>
          <w:bCs/>
          <w:sz w:val="32"/>
          <w:szCs w:val="32"/>
          <w:u w:val="single"/>
        </w:rPr>
        <w:t>C</w:t>
      </w:r>
      <w:r w:rsidRPr="009B3306">
        <w:rPr>
          <w:rFonts w:ascii="Georgia" w:hAnsi="Georgia"/>
          <w:b/>
          <w:bCs/>
          <w:sz w:val="32"/>
          <w:szCs w:val="32"/>
          <w:u w:val="single"/>
        </w:rPr>
        <w:t xml:space="preserve">ombination </w:t>
      </w:r>
      <w:r w:rsidRPr="009B3306">
        <w:rPr>
          <w:rFonts w:ascii="Georgia" w:hAnsi="Georgia"/>
          <w:b/>
          <w:bCs/>
          <w:sz w:val="32"/>
          <w:szCs w:val="32"/>
          <w:u w:val="single"/>
        </w:rPr>
        <w:t>P</w:t>
      </w:r>
      <w:r w:rsidRPr="009B3306">
        <w:rPr>
          <w:rFonts w:ascii="Georgia" w:hAnsi="Georgia"/>
          <w:b/>
          <w:bCs/>
          <w:sz w:val="32"/>
          <w:szCs w:val="32"/>
          <w:u w:val="single"/>
        </w:rPr>
        <w:t xml:space="preserve">air </w:t>
      </w:r>
      <w:r w:rsidRPr="009B3306">
        <w:rPr>
          <w:rFonts w:ascii="Georgia" w:hAnsi="Georgia"/>
          <w:b/>
          <w:bCs/>
          <w:sz w:val="32"/>
          <w:szCs w:val="32"/>
          <w:u w:val="single"/>
        </w:rPr>
        <w:t>S</w:t>
      </w:r>
      <w:r w:rsidRPr="009B3306">
        <w:rPr>
          <w:rFonts w:ascii="Georgia" w:hAnsi="Georgia"/>
          <w:b/>
          <w:bCs/>
          <w:sz w:val="32"/>
          <w:szCs w:val="32"/>
          <w:u w:val="single"/>
        </w:rPr>
        <w:t>elected</w:t>
      </w:r>
      <w:r w:rsidRPr="009B3306">
        <w:rPr>
          <w:rFonts w:ascii="Georgia" w:hAnsi="Georgia"/>
          <w:b/>
          <w:bCs/>
          <w:sz w:val="32"/>
          <w:szCs w:val="32"/>
          <w:u w:val="single"/>
        </w:rPr>
        <w:t>:</w:t>
      </w:r>
    </w:p>
    <w:p w14:paraId="5E4BAAAE" w14:textId="5D97F77E" w:rsidR="009B3306" w:rsidRDefault="00025737" w:rsidP="00A645AC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As the </w:t>
      </w:r>
      <w:r w:rsidRPr="00025737">
        <w:rPr>
          <w:rFonts w:ascii="Century Schoolbook" w:hAnsi="Century Schoolbook"/>
          <w:sz w:val="28"/>
          <w:szCs w:val="28"/>
        </w:rPr>
        <w:t>1</w:t>
      </w:r>
      <w:r w:rsidRPr="00025737">
        <w:rPr>
          <w:rFonts w:ascii="Century Schoolbook" w:hAnsi="Century Schoolbook"/>
          <w:sz w:val="28"/>
          <w:szCs w:val="28"/>
          <w:vertAlign w:val="superscript"/>
        </w:rPr>
        <w:t>st</w:t>
      </w:r>
      <w:r w:rsidRPr="00025737">
        <w:rPr>
          <w:rFonts w:ascii="Century Schoolbook" w:hAnsi="Century Schoolbook"/>
          <w:sz w:val="28"/>
          <w:szCs w:val="28"/>
        </w:rPr>
        <w:t xml:space="preserve"> Roll No is 31 </w:t>
      </w:r>
      <w:r>
        <w:rPr>
          <w:rFonts w:ascii="Century Schoolbook" w:hAnsi="Century Schoolbook"/>
          <w:sz w:val="28"/>
          <w:szCs w:val="28"/>
        </w:rPr>
        <w:t>and the 2</w:t>
      </w:r>
      <w:r w:rsidRPr="00025737">
        <w:rPr>
          <w:rFonts w:ascii="Century Schoolbook" w:hAnsi="Century Schoolbook"/>
          <w:sz w:val="28"/>
          <w:szCs w:val="28"/>
          <w:vertAlign w:val="superscript"/>
        </w:rPr>
        <w:t>nd</w:t>
      </w:r>
      <w:r>
        <w:rPr>
          <w:rFonts w:ascii="Century Schoolbook" w:hAnsi="Century Schoolbook"/>
          <w:sz w:val="28"/>
          <w:szCs w:val="28"/>
        </w:rPr>
        <w:t xml:space="preserve"> Roll No is 10, so 31+10=41.  According to the Rule, as our least significant digit of 41 is </w:t>
      </w:r>
      <w:r w:rsidR="004C6C12">
        <w:rPr>
          <w:rFonts w:ascii="Century Schoolbook" w:hAnsi="Century Schoolbook"/>
          <w:sz w:val="28"/>
          <w:szCs w:val="28"/>
        </w:rPr>
        <w:t>1,</w:t>
      </w:r>
      <w:r>
        <w:rPr>
          <w:rFonts w:ascii="Century Schoolbook" w:hAnsi="Century Schoolbook"/>
          <w:sz w:val="28"/>
          <w:szCs w:val="28"/>
        </w:rPr>
        <w:t xml:space="preserve"> so the Unlock Combination Pairs are:</w:t>
      </w:r>
    </w:p>
    <w:p w14:paraId="479DF158" w14:textId="74F3320C" w:rsidR="00025737" w:rsidRDefault="00DA4FA0" w:rsidP="00A645AC">
      <w:pPr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6FA766E" wp14:editId="14B01F0C">
                <wp:simplePos x="0" y="0"/>
                <wp:positionH relativeFrom="column">
                  <wp:posOffset>2634932</wp:posOffset>
                </wp:positionH>
                <wp:positionV relativeFrom="paragraph">
                  <wp:posOffset>50481</wp:posOffset>
                </wp:positionV>
                <wp:extent cx="45719" cy="5067935"/>
                <wp:effectExtent l="41275" t="854075" r="0" b="53340"/>
                <wp:wrapNone/>
                <wp:docPr id="37" name="Connector: Curved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45719" cy="5067935"/>
                        </a:xfrm>
                        <a:prstGeom prst="curvedConnector3">
                          <a:avLst>
                            <a:gd name="adj1" fmla="val -189005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71EE35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37" o:spid="_x0000_s1026" type="#_x0000_t38" style="position:absolute;margin-left:207.45pt;margin-top:3.95pt;width:3.6pt;height:399.05pt;rotation: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" adj="-408251" strokecolor="black [3200]" strokeweight="1.5pt">
                <v:stroke endarrow="block" joinstyle="miter"/>
              </v:shape>
            </w:pict>
          </mc:Fallback>
        </mc:AlternateContent>
      </w:r>
      <w:r w:rsidR="00187D39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9082FD8" wp14:editId="43A3C7C8">
                <wp:simplePos x="0" y="0"/>
                <wp:positionH relativeFrom="column">
                  <wp:posOffset>2880042</wp:posOffset>
                </wp:positionH>
                <wp:positionV relativeFrom="paragraph">
                  <wp:posOffset>42863</wp:posOffset>
                </wp:positionV>
                <wp:extent cx="45719" cy="4986655"/>
                <wp:effectExtent l="0" t="1175385" r="17780" b="55880"/>
                <wp:wrapNone/>
                <wp:docPr id="33" name="Connector: Curved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45719" cy="4986655"/>
                        </a:xfrm>
                        <a:prstGeom prst="curvedConnector3">
                          <a:avLst>
                            <a:gd name="adj1" fmla="val 268336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D4D9F6" id="Connector: Curved 33" o:spid="_x0000_s1026" type="#_x0000_t38" style="position:absolute;margin-left:226.75pt;margin-top:3.4pt;width:3.6pt;height:392.65pt;rotation:90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" adj="579607" strokecolor="black [3200]" strokeweight="1.5pt">
                <v:stroke endarrow="block" joinstyle="miter"/>
              </v:shape>
            </w:pict>
          </mc:Fallback>
        </mc:AlternateContent>
      </w:r>
      <w:r w:rsidR="00025737">
        <w:rPr>
          <w:rFonts w:ascii="Century Schoolbook" w:hAnsi="Century Schoolbook"/>
          <w:sz w:val="28"/>
          <w:szCs w:val="28"/>
        </w:rPr>
        <w:t>1. 1101</w:t>
      </w:r>
    </w:p>
    <w:p w14:paraId="5A0444B3" w14:textId="14EA94E7" w:rsidR="00025737" w:rsidRPr="00025737" w:rsidRDefault="00025737" w:rsidP="00A645AC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2. 0110</w:t>
      </w:r>
    </w:p>
    <w:p w14:paraId="55529FF3" w14:textId="78417140" w:rsidR="00A645AC" w:rsidRPr="00A645AC" w:rsidRDefault="00A645AC" w:rsidP="00A645AC"/>
    <w:p w14:paraId="69202947" w14:textId="4EDBB83C" w:rsidR="00A645AC" w:rsidRDefault="00E03688" w:rsidP="00A645AC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A0E708F" wp14:editId="7D3414E0">
                <wp:simplePos x="0" y="0"/>
                <wp:positionH relativeFrom="margin">
                  <wp:posOffset>2095183</wp:posOffset>
                </wp:positionH>
                <wp:positionV relativeFrom="paragraph">
                  <wp:posOffset>143827</wp:posOffset>
                </wp:positionV>
                <wp:extent cx="45719" cy="2944177"/>
                <wp:effectExtent l="55563" t="687387" r="29527" b="48578"/>
                <wp:wrapNone/>
                <wp:docPr id="36" name="Connector: Curved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5719" cy="2944177"/>
                        </a:xfrm>
                        <a:prstGeom prst="curvedConnector3">
                          <a:avLst>
                            <a:gd name="adj1" fmla="val 161063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72040" id="Connector: Curved 36" o:spid="_x0000_s1026" type="#_x0000_t38" style="position:absolute;margin-left:165pt;margin-top:11.3pt;width:3.6pt;height:231.8pt;rotation:-90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" adj="347898" strokecolor="black [3200]" strokeweight="1.5pt">
                <v:stroke endarrow="block" joinstyle="miter"/>
                <w10:wrap anchorx="margin"/>
              </v:shape>
            </w:pict>
          </mc:Fallback>
        </mc:AlternateContent>
      </w:r>
      <w:r w:rsidR="00E8471B">
        <w:rPr>
          <w:rFonts w:ascii="Georgia" w:hAnsi="Georgia"/>
          <w:b/>
          <w:bCs/>
          <w:sz w:val="32"/>
          <w:szCs w:val="32"/>
          <w:u w:val="single"/>
        </w:rPr>
        <w:t>State Diagram:</w:t>
      </w:r>
    </w:p>
    <w:p w14:paraId="0B2749D0" w14:textId="75A22C39" w:rsidR="00A76B45" w:rsidRPr="00B6316B" w:rsidRDefault="00CF3A9D" w:rsidP="003E5FC6">
      <w:pPr>
        <w:tabs>
          <w:tab w:val="left" w:pos="6840"/>
        </w:tabs>
        <w:rPr>
          <w:rFonts w:cs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1B0654C" wp14:editId="5211D1AE">
                <wp:simplePos x="0" y="0"/>
                <wp:positionH relativeFrom="margin">
                  <wp:align>left</wp:align>
                </wp:positionH>
                <wp:positionV relativeFrom="paragraph">
                  <wp:posOffset>293052</wp:posOffset>
                </wp:positionV>
                <wp:extent cx="2109152" cy="5044123"/>
                <wp:effectExtent l="37465" t="38735" r="24130" b="595630"/>
                <wp:wrapNone/>
                <wp:docPr id="41" name="Connector: Curve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2109152" cy="5044123"/>
                        </a:xfrm>
                        <a:prstGeom prst="curvedConnector3">
                          <a:avLst>
                            <a:gd name="adj1" fmla="val -2728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7F2E7" id="Connector: Curved 41" o:spid="_x0000_s1026" type="#_x0000_t38" style="position:absolute;margin-left:0;margin-top:23.05pt;width:166.05pt;height:397.2pt;rotation:90;flip:y;z-index:2516889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" adj="-5894" strokecolor="black [3200]" strokeweight="1.5pt">
                <v:stroke endarrow="block" joinstyle="miter"/>
                <w10:wrap anchorx="margin"/>
              </v:shape>
            </w:pict>
          </mc:Fallback>
        </mc:AlternateContent>
      </w:r>
      <w:r w:rsidR="003E5FC6">
        <w:rPr>
          <w:rFonts w:ascii="Century Schoolbook" w:hAnsi="Century Schoolbook"/>
          <w:sz w:val="28"/>
          <w:szCs w:val="28"/>
        </w:rPr>
        <w:tab/>
      </w:r>
      <w:r w:rsidR="003E5FC6" w:rsidRPr="00B6316B">
        <w:rPr>
          <w:rFonts w:cstheme="minorHAnsi"/>
        </w:rPr>
        <w:t>0/01</w:t>
      </w:r>
    </w:p>
    <w:p w14:paraId="394BDFB2" w14:textId="698774A0" w:rsidR="00A645AC" w:rsidRPr="00A645AC" w:rsidRDefault="009305EC" w:rsidP="0022253D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8C31A14" wp14:editId="10A5E73E">
                <wp:simplePos x="0" y="0"/>
                <wp:positionH relativeFrom="column">
                  <wp:posOffset>1785937</wp:posOffset>
                </wp:positionH>
                <wp:positionV relativeFrom="paragraph">
                  <wp:posOffset>235903</wp:posOffset>
                </wp:positionV>
                <wp:extent cx="2078355" cy="4907280"/>
                <wp:effectExtent l="33338" t="42862" r="31432" b="1726883"/>
                <wp:wrapNone/>
                <wp:docPr id="43" name="Connector: Curved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078355" cy="4907280"/>
                        </a:xfrm>
                        <a:prstGeom prst="curvedConnector3">
                          <a:avLst>
                            <a:gd name="adj1" fmla="val -8186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2EBCA" id="Connector: Curved 43" o:spid="_x0000_s1026" type="#_x0000_t38" style="position:absolute;margin-left:140.6pt;margin-top:18.6pt;width:163.65pt;height:386.4pt;rotation:-90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" adj="-17683" strokecolor="black [3200]" strokeweight="1.5pt">
                <v:stroke endarrow="block" joinstyle="miter"/>
              </v:shape>
            </w:pict>
          </mc:Fallback>
        </mc:AlternateContent>
      </w:r>
      <w:r w:rsidR="0069196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05B7BB" wp14:editId="47A4DFA2">
                <wp:simplePos x="0" y="0"/>
                <wp:positionH relativeFrom="column">
                  <wp:posOffset>1223962</wp:posOffset>
                </wp:positionH>
                <wp:positionV relativeFrom="paragraph">
                  <wp:posOffset>227647</wp:posOffset>
                </wp:positionV>
                <wp:extent cx="45719" cy="1407795"/>
                <wp:effectExtent l="23495" t="490855" r="16510" b="54610"/>
                <wp:wrapNone/>
                <wp:docPr id="34" name="Connector: Curved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5719" cy="1407795"/>
                        </a:xfrm>
                        <a:prstGeom prst="curvedConnector3">
                          <a:avLst>
                            <a:gd name="adj1" fmla="val 118969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FA34A" id="Connector: Curved 34" o:spid="_x0000_s1026" type="#_x0000_t38" style="position:absolute;margin-left:96.35pt;margin-top:17.9pt;width:3.6pt;height:110.85pt;rotation:-90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" adj="256974" strokecolor="black [3200]" strokeweight="1.5pt">
                <v:stroke endarrow="block" joinstyle="miter"/>
              </v:shape>
            </w:pict>
          </mc:Fallback>
        </mc:AlternateContent>
      </w:r>
      <w:r w:rsidR="005750DC">
        <w:tab/>
      </w:r>
      <w:r w:rsidR="0022253D">
        <w:tab/>
      </w:r>
    </w:p>
    <w:p w14:paraId="37A06B05" w14:textId="04FAE7AE" w:rsidR="00A645AC" w:rsidRPr="00A645AC" w:rsidRDefault="00691968" w:rsidP="006C7644">
      <w:pPr>
        <w:tabs>
          <w:tab w:val="left" w:pos="2760"/>
          <w:tab w:val="left" w:pos="5325"/>
          <w:tab w:val="left" w:pos="6810"/>
        </w:tabs>
      </w:pPr>
      <w:r>
        <w:tab/>
      </w:r>
      <w:r w:rsidR="00B6316B">
        <w:tab/>
      </w:r>
      <w:r w:rsidR="006C7644">
        <w:tab/>
      </w:r>
    </w:p>
    <w:p w14:paraId="6235F3EE" w14:textId="3F0CA419" w:rsidR="00A645AC" w:rsidRPr="00A645AC" w:rsidRDefault="003E1EB6" w:rsidP="006C7644">
      <w:pPr>
        <w:tabs>
          <w:tab w:val="left" w:pos="2205"/>
          <w:tab w:val="left" w:pos="5685"/>
          <w:tab w:val="left" w:pos="7185"/>
          <w:tab w:val="left" w:pos="7335"/>
        </w:tabs>
      </w:pPr>
      <w:r>
        <w:tab/>
        <w:t>0/00</w:t>
      </w:r>
      <w:r w:rsidR="00E03688">
        <w:tab/>
      </w:r>
      <w:r w:rsidR="00E03688">
        <w:t>0/00</w:t>
      </w:r>
      <w:r w:rsidR="006C7644">
        <w:tab/>
        <w:t>1/00</w:t>
      </w:r>
      <w:r w:rsidR="006C7644">
        <w:tab/>
      </w:r>
    </w:p>
    <w:p w14:paraId="6E9A090E" w14:textId="2F949228" w:rsidR="00A645AC" w:rsidRPr="00A645AC" w:rsidRDefault="00457103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163EEB" wp14:editId="1B2426D7">
                <wp:simplePos x="0" y="0"/>
                <wp:positionH relativeFrom="column">
                  <wp:posOffset>846774</wp:posOffset>
                </wp:positionH>
                <wp:positionV relativeFrom="paragraph">
                  <wp:posOffset>108266</wp:posOffset>
                </wp:positionV>
                <wp:extent cx="2081530" cy="3404235"/>
                <wp:effectExtent l="43497" t="32703" r="19368" b="1048067"/>
                <wp:wrapNone/>
                <wp:docPr id="42" name="Connector: Curved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2081530" cy="3404235"/>
                        </a:xfrm>
                        <a:prstGeom prst="curvedConnector3">
                          <a:avLst>
                            <a:gd name="adj1" fmla="val -4876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D7A8A7" id="Connector: Curved 42" o:spid="_x0000_s1026" type="#_x0000_t38" style="position:absolute;margin-left:66.7pt;margin-top:8.5pt;width:163.9pt;height:268.05pt;rotation:90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" adj="-10533" strokecolor="black [3200]" strokeweight="1.5pt">
                <v:stroke endarrow="block" joinstyle="miter"/>
              </v:shape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B51671" wp14:editId="54F2C98A">
                <wp:simplePos x="0" y="0"/>
                <wp:positionH relativeFrom="column">
                  <wp:posOffset>4962525</wp:posOffset>
                </wp:positionH>
                <wp:positionV relativeFrom="paragraph">
                  <wp:posOffset>76200</wp:posOffset>
                </wp:positionV>
                <wp:extent cx="771525" cy="78105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167EDB" w14:textId="57EFEBE4" w:rsidR="00261D0F" w:rsidRDefault="00261D0F" w:rsidP="00261D0F">
                            <w:pPr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B51671" id="Oval 7" o:spid="_x0000_s1026" style="position:absolute;margin-left:390.75pt;margin-top:6pt;width:60.75pt;height:6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19167EDB" w14:textId="57EFEBE4" w:rsidR="00261D0F" w:rsidRDefault="00261D0F" w:rsidP="00261D0F">
                      <w:pPr>
                        <w:jc w:val="center"/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651C01" wp14:editId="012A9F42">
                <wp:simplePos x="0" y="0"/>
                <wp:positionH relativeFrom="column">
                  <wp:posOffset>3209925</wp:posOffset>
                </wp:positionH>
                <wp:positionV relativeFrom="paragraph">
                  <wp:posOffset>80645</wp:posOffset>
                </wp:positionV>
                <wp:extent cx="771525" cy="781050"/>
                <wp:effectExtent l="0" t="0" r="28575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AEA251" w14:textId="0AFA0CA8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C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41FBD089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651C01" id="Oval 4" o:spid="_x0000_s1027" style="position:absolute;margin-left:252.75pt;margin-top:6.35pt;width:60.75pt;height:6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51AEA251" w14:textId="0AFA0CA8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C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41FBD089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86ACD3" wp14:editId="5B2C5E92">
                <wp:simplePos x="0" y="0"/>
                <wp:positionH relativeFrom="column">
                  <wp:posOffset>1581150</wp:posOffset>
                </wp:positionH>
                <wp:positionV relativeFrom="paragraph">
                  <wp:posOffset>76200</wp:posOffset>
                </wp:positionV>
                <wp:extent cx="771525" cy="781050"/>
                <wp:effectExtent l="0" t="0" r="28575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6DB7D9" w14:textId="05C5D3E5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B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75F89CA6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86ACD3" id="Oval 3" o:spid="_x0000_s1028" style="position:absolute;margin-left:124.5pt;margin-top:6pt;width:60.75pt;height:6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226DB7D9" w14:textId="05C5D3E5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B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75F89CA6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11C954" wp14:editId="5034FEB3">
                <wp:simplePos x="0" y="0"/>
                <wp:positionH relativeFrom="column">
                  <wp:posOffset>-19050</wp:posOffset>
                </wp:positionH>
                <wp:positionV relativeFrom="paragraph">
                  <wp:posOffset>33020</wp:posOffset>
                </wp:positionV>
                <wp:extent cx="771525" cy="781050"/>
                <wp:effectExtent l="0" t="0" r="28575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97BB7A" w14:textId="40A6BE1E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11C954" id="Oval 2" o:spid="_x0000_s1029" style="position:absolute;margin-left:-1.5pt;margin-top:2.6pt;width:60.75pt;height:61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7D97BB7A" w14:textId="40A6BE1E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</w:p>
    <w:p w14:paraId="5541F1D1" w14:textId="3A4FE6DA" w:rsidR="0022253D" w:rsidRPr="00A645AC" w:rsidRDefault="009A35B6" w:rsidP="00E76C62">
      <w:pPr>
        <w:tabs>
          <w:tab w:val="left" w:pos="1590"/>
          <w:tab w:val="left" w:pos="4125"/>
          <w:tab w:val="left" w:pos="68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580DC9" wp14:editId="1C1C0168">
                <wp:simplePos x="0" y="0"/>
                <wp:positionH relativeFrom="column">
                  <wp:posOffset>713105</wp:posOffset>
                </wp:positionH>
                <wp:positionV relativeFrom="paragraph">
                  <wp:posOffset>185420</wp:posOffset>
                </wp:positionV>
                <wp:extent cx="887095" cy="0"/>
                <wp:effectExtent l="0" t="76200" r="27305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70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46F1F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56.15pt;margin-top:14.6pt;width:69.85pt;height:0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6072B2" wp14:editId="796EA73A">
                <wp:simplePos x="0" y="0"/>
                <wp:positionH relativeFrom="column">
                  <wp:posOffset>2351405</wp:posOffset>
                </wp:positionH>
                <wp:positionV relativeFrom="paragraph">
                  <wp:posOffset>180975</wp:posOffset>
                </wp:positionV>
                <wp:extent cx="887095" cy="0"/>
                <wp:effectExtent l="0" t="76200" r="27305" b="952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70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085FE2" id="Straight Arrow Connector 25" o:spid="_x0000_s1026" type="#_x0000_t32" style="position:absolute;margin-left:185.15pt;margin-top:14.25pt;width:69.85pt;height:0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872A4A2" wp14:editId="251261F8">
                <wp:simplePos x="0" y="0"/>
                <wp:positionH relativeFrom="column">
                  <wp:posOffset>4002500</wp:posOffset>
                </wp:positionH>
                <wp:positionV relativeFrom="paragraph">
                  <wp:posOffset>185420</wp:posOffset>
                </wp:positionV>
                <wp:extent cx="975805" cy="0"/>
                <wp:effectExtent l="0" t="76200" r="1524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580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FA9AC2" id="Straight Arrow Connector 27" o:spid="_x0000_s1026" type="#_x0000_t32" style="position:absolute;margin-left:315.15pt;margin-top:14.6pt;width:76.85pt;height:0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" strokecolor="black [3200]" strokeweight="1.5pt">
                <v:stroke endarrow="block" joinstyle="miter"/>
              </v:shape>
            </w:pict>
          </mc:Fallback>
        </mc:AlternateContent>
      </w:r>
      <w:r w:rsidR="00E76C62">
        <w:t>0/00</w:t>
      </w:r>
      <w:r w:rsidR="00E76C62">
        <w:tab/>
        <w:t>0/00</w:t>
      </w:r>
      <w:r w:rsidR="00E76C62">
        <w:tab/>
        <w:t>1/00</w:t>
      </w:r>
      <w:r w:rsidR="00E76C62">
        <w:tab/>
        <w:t>1/00</w:t>
      </w:r>
    </w:p>
    <w:p w14:paraId="704DF7C1" w14:textId="4348B34E" w:rsidR="00A645AC" w:rsidRPr="00A645AC" w:rsidRDefault="009305EC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07A756" wp14:editId="4D453159">
                <wp:simplePos x="0" y="0"/>
                <wp:positionH relativeFrom="column">
                  <wp:posOffset>504824</wp:posOffset>
                </wp:positionH>
                <wp:positionV relativeFrom="paragraph">
                  <wp:posOffset>197485</wp:posOffset>
                </wp:positionV>
                <wp:extent cx="1019175" cy="1834515"/>
                <wp:effectExtent l="38100" t="38100" r="9525" b="32385"/>
                <wp:wrapNone/>
                <wp:docPr id="38" name="Connector: Curved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19175" cy="1834515"/>
                        </a:xfrm>
                        <a:prstGeom prst="curvedConnector3">
                          <a:avLst>
                            <a:gd name="adj1" fmla="val 7476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07AB2" id="Connector: Curved 38" o:spid="_x0000_s1026" type="#_x0000_t38" style="position:absolute;margin-left:39.75pt;margin-top:15.55pt;width:80.25pt;height:144.45pt;flip:x 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" adj="16150" strokecolor="black [3200]" strokeweight="1.5pt">
                <v:stroke endarrow="block" joinstyle="miter"/>
              </v:shape>
            </w:pict>
          </mc:Fallback>
        </mc:AlternateContent>
      </w:r>
      <w:r w:rsidR="00AA7367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6B52D4B" wp14:editId="7282FD65">
                <wp:simplePos x="0" y="0"/>
                <wp:positionH relativeFrom="column">
                  <wp:posOffset>647701</wp:posOffset>
                </wp:positionH>
                <wp:positionV relativeFrom="paragraph">
                  <wp:posOffset>107950</wp:posOffset>
                </wp:positionV>
                <wp:extent cx="1009650" cy="1457325"/>
                <wp:effectExtent l="0" t="0" r="76200" b="4762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9650" cy="1457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8BA63" id="Straight Arrow Connector 29" o:spid="_x0000_s1026" type="#_x0000_t32" style="position:absolute;margin-left:51pt;margin-top:8.5pt;width:79.5pt;height:114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" strokecolor="black [3200]" strokeweight="1.5pt">
                <v:stroke endarrow="block" joinstyle="miter"/>
              </v:shape>
            </w:pict>
          </mc:Fallback>
        </mc:AlternateContent>
      </w:r>
    </w:p>
    <w:p w14:paraId="3413AC75" w14:textId="0747BE1B" w:rsidR="00A645AC" w:rsidRPr="00A645AC" w:rsidRDefault="00A645AC" w:rsidP="00A645AC"/>
    <w:p w14:paraId="342C3281" w14:textId="6C09C6F5" w:rsidR="00A645AC" w:rsidRPr="00A645AC" w:rsidRDefault="00A645AC" w:rsidP="00E76C62">
      <w:pPr>
        <w:tabs>
          <w:tab w:val="left" w:pos="1545"/>
        </w:tabs>
      </w:pPr>
    </w:p>
    <w:p w14:paraId="2B3C18BD" w14:textId="604E8BAC" w:rsidR="00A645AC" w:rsidRPr="00A645AC" w:rsidRDefault="00AA7367" w:rsidP="00AA7367">
      <w:pPr>
        <w:tabs>
          <w:tab w:val="left" w:pos="2040"/>
        </w:tabs>
      </w:pPr>
      <w:r>
        <w:tab/>
        <w:t>1/00</w:t>
      </w:r>
    </w:p>
    <w:p w14:paraId="4CEE5AE5" w14:textId="6973D2FC" w:rsidR="00A645AC" w:rsidRPr="002A7165" w:rsidRDefault="0022253D" w:rsidP="00285A5D">
      <w:pPr>
        <w:tabs>
          <w:tab w:val="left" w:pos="870"/>
          <w:tab w:val="left" w:pos="7095"/>
        </w:tabs>
      </w:pPr>
      <w:r>
        <w:t xml:space="preserve"> </w:t>
      </w:r>
      <w:r w:rsidR="00E76C62">
        <w:tab/>
      </w:r>
      <w:r w:rsidR="00285A5D">
        <w:tab/>
      </w:r>
    </w:p>
    <w:p w14:paraId="0476678F" w14:textId="4DB53966" w:rsidR="00A645AC" w:rsidRPr="00A645AC" w:rsidRDefault="0022253D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A2F15C" wp14:editId="263FF245">
                <wp:simplePos x="0" y="0"/>
                <wp:positionH relativeFrom="column">
                  <wp:posOffset>4991100</wp:posOffset>
                </wp:positionH>
                <wp:positionV relativeFrom="paragraph">
                  <wp:posOffset>105410</wp:posOffset>
                </wp:positionV>
                <wp:extent cx="771525" cy="781050"/>
                <wp:effectExtent l="0" t="0" r="28575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2BD725" w14:textId="723A6EDB" w:rsidR="00261D0F" w:rsidRDefault="00261D0F" w:rsidP="00261D0F">
                            <w:pPr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A2F15C" id="Oval 8" o:spid="_x0000_s1030" style="position:absolute;margin-left:393pt;margin-top:8.3pt;width:60.75pt;height:6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1C2BD725" w14:textId="723A6EDB" w:rsidR="00261D0F" w:rsidRDefault="00261D0F" w:rsidP="00261D0F">
                      <w:pPr>
                        <w:jc w:val="center"/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G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BBEE2B" wp14:editId="7E3E0E2A">
                <wp:simplePos x="0" y="0"/>
                <wp:positionH relativeFrom="column">
                  <wp:posOffset>3276600</wp:posOffset>
                </wp:positionH>
                <wp:positionV relativeFrom="paragraph">
                  <wp:posOffset>109855</wp:posOffset>
                </wp:positionV>
                <wp:extent cx="771525" cy="781050"/>
                <wp:effectExtent l="0" t="0" r="28575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FDAA1" w14:textId="77BF9CA2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F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29EE9AD7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BBEE2B" id="Oval 6" o:spid="_x0000_s1031" style="position:absolute;margin-left:258pt;margin-top:8.65pt;width:60.75pt;height:6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211FDAA1" w14:textId="77BF9CA2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F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29EE9AD7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22D4DC" wp14:editId="2DB25DF1">
                <wp:simplePos x="0" y="0"/>
                <wp:positionH relativeFrom="column">
                  <wp:posOffset>1495425</wp:posOffset>
                </wp:positionH>
                <wp:positionV relativeFrom="paragraph">
                  <wp:posOffset>76835</wp:posOffset>
                </wp:positionV>
                <wp:extent cx="771525" cy="781050"/>
                <wp:effectExtent l="0" t="0" r="285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1C3BEA" w14:textId="2A396AB6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E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7BA7DCE0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22D4DC" id="Oval 5" o:spid="_x0000_s1032" style="position:absolute;margin-left:117.75pt;margin-top:6.05pt;width:60.75pt;height:6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0B1C3BEA" w14:textId="2A396AB6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E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7BA7DCE0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</w:p>
    <w:p w14:paraId="4DC0E85F" w14:textId="05C5145D" w:rsidR="00A645AC" w:rsidRPr="00A645AC" w:rsidRDefault="0022253D" w:rsidP="00CF3A9D">
      <w:pPr>
        <w:tabs>
          <w:tab w:val="left" w:pos="1710"/>
          <w:tab w:val="left" w:pos="4005"/>
          <w:tab w:val="left" w:pos="673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4D4DFBF" wp14:editId="2ECAA39E">
                <wp:simplePos x="0" y="0"/>
                <wp:positionH relativeFrom="column">
                  <wp:posOffset>4040583</wp:posOffset>
                </wp:positionH>
                <wp:positionV relativeFrom="paragraph">
                  <wp:posOffset>195580</wp:posOffset>
                </wp:positionV>
                <wp:extent cx="976190" cy="0"/>
                <wp:effectExtent l="0" t="76200" r="14605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73A5CD4" id="Straight Arrow Connector 28" o:spid="_x0000_s1026" type="#_x0000_t32" style="position:absolute;margin-left:318.15pt;margin-top:15.4pt;width:76.85pt;height:0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659589B" wp14:editId="2EF3BFAA">
                <wp:simplePos x="0" y="0"/>
                <wp:positionH relativeFrom="column">
                  <wp:posOffset>2287270</wp:posOffset>
                </wp:positionH>
                <wp:positionV relativeFrom="paragraph">
                  <wp:posOffset>200660</wp:posOffset>
                </wp:positionV>
                <wp:extent cx="976190" cy="0"/>
                <wp:effectExtent l="0" t="76200" r="14605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85C35" id="Straight Arrow Connector 26" o:spid="_x0000_s1026" type="#_x0000_t32" style="position:absolute;margin-left:180.1pt;margin-top:15.8pt;width:76.85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" strokecolor="black [3200]" strokeweight="1.5pt">
                <v:stroke endarrow="block" joinstyle="miter"/>
              </v:shape>
            </w:pict>
          </mc:Fallback>
        </mc:AlternateContent>
      </w:r>
      <w:r w:rsidR="00E76C62">
        <w:tab/>
      </w:r>
      <w:r w:rsidR="00CF3A9D">
        <w:t>0/00</w:t>
      </w:r>
      <w:r w:rsidR="00CF3A9D">
        <w:tab/>
      </w:r>
      <w:r w:rsidR="00E76C62">
        <w:t>1/00</w:t>
      </w:r>
      <w:r w:rsidR="00E76C62">
        <w:tab/>
        <w:t>0/00</w:t>
      </w:r>
    </w:p>
    <w:p w14:paraId="06E84BE9" w14:textId="2AE13DA1" w:rsidR="00A645AC" w:rsidRPr="00A645AC" w:rsidRDefault="00A645AC" w:rsidP="00A645AC"/>
    <w:p w14:paraId="6AED5E74" w14:textId="30D05E83" w:rsidR="00A645AC" w:rsidRPr="00A645AC" w:rsidRDefault="00A10B67" w:rsidP="009305EC">
      <w:pPr>
        <w:tabs>
          <w:tab w:val="left" w:pos="6975"/>
          <w:tab w:val="left" w:pos="7305"/>
          <w:tab w:val="left" w:pos="7875"/>
        </w:tabs>
      </w:pPr>
      <w:r>
        <w:tab/>
      </w:r>
      <w:r w:rsidR="009305EC">
        <w:t>1/10</w:t>
      </w:r>
      <w:r w:rsidR="009305EC">
        <w:tab/>
      </w:r>
      <w:r w:rsidR="009305EC">
        <w:tab/>
      </w:r>
    </w:p>
    <w:p w14:paraId="48A8D56D" w14:textId="286598AB" w:rsidR="00A645AC" w:rsidRPr="00A645AC" w:rsidRDefault="00A645AC" w:rsidP="00A645AC"/>
    <w:p w14:paraId="69422AAC" w14:textId="6AA5B2A1" w:rsidR="00A645AC" w:rsidRPr="00A645AC" w:rsidRDefault="00F47B0E" w:rsidP="00CB0665">
      <w:pPr>
        <w:tabs>
          <w:tab w:val="left" w:pos="8025"/>
          <w:tab w:val="left" w:pos="8250"/>
        </w:tabs>
      </w:pPr>
      <w:r>
        <w:tab/>
      </w:r>
      <w:r w:rsidR="00CB0665">
        <w:t>0/00</w:t>
      </w:r>
      <w:r w:rsidR="00CB0665">
        <w:tab/>
      </w:r>
    </w:p>
    <w:p w14:paraId="0BB04F78" w14:textId="41B3A22F" w:rsidR="00A645AC" w:rsidRPr="00A645AC" w:rsidRDefault="00F47B0E" w:rsidP="00457103">
      <w:pPr>
        <w:tabs>
          <w:tab w:val="left" w:pos="4050"/>
          <w:tab w:val="left" w:pos="6915"/>
        </w:tabs>
      </w:pPr>
      <w:r>
        <w:tab/>
      </w:r>
      <w:r w:rsidR="00457103">
        <w:t>1/00</w:t>
      </w:r>
      <w:r w:rsidR="00457103">
        <w:tab/>
      </w:r>
    </w:p>
    <w:p w14:paraId="4CC1F4C5" w14:textId="44F54C47" w:rsidR="00A645AC" w:rsidRPr="00A645AC" w:rsidRDefault="00A645AC" w:rsidP="00A645AC"/>
    <w:p w14:paraId="45DF14C1" w14:textId="2F09ACCE" w:rsidR="00A645AC" w:rsidRDefault="00A645AC" w:rsidP="00A645AC"/>
    <w:p w14:paraId="2012B0AD" w14:textId="2F19E9DD" w:rsidR="00292025" w:rsidRDefault="00292025" w:rsidP="00292025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State</w:t>
      </w:r>
      <w:r>
        <w:rPr>
          <w:rFonts w:ascii="Georgia" w:hAnsi="Georgia"/>
          <w:b/>
          <w:bCs/>
          <w:sz w:val="32"/>
          <w:szCs w:val="32"/>
          <w:u w:val="single"/>
        </w:rPr>
        <w:t xml:space="preserve"> Assignment</w:t>
      </w:r>
      <w:r>
        <w:rPr>
          <w:rFonts w:ascii="Georgia" w:hAnsi="Georgia"/>
          <w:b/>
          <w:bCs/>
          <w:sz w:val="32"/>
          <w:szCs w:val="32"/>
          <w:u w:val="single"/>
        </w:rPr>
        <w:t>:</w:t>
      </w:r>
    </w:p>
    <w:p w14:paraId="102D90D7" w14:textId="1E4D26F9" w:rsidR="00292025" w:rsidRDefault="00E62D31" w:rsidP="00292025">
      <w:pPr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34B9359F" wp14:editId="1E598E62">
                <wp:simplePos x="0" y="0"/>
                <wp:positionH relativeFrom="column">
                  <wp:posOffset>3200400</wp:posOffset>
                </wp:positionH>
                <wp:positionV relativeFrom="paragraph">
                  <wp:posOffset>332105</wp:posOffset>
                </wp:positionV>
                <wp:extent cx="159327" cy="278823"/>
                <wp:effectExtent l="0" t="0" r="12700" b="26035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327" cy="278823"/>
                          <a:chOff x="0" y="0"/>
                          <a:chExt cx="233772" cy="307340"/>
                        </a:xfrm>
                      </wpg:grpSpPr>
                      <wps:wsp>
                        <wps:cNvPr id="56" name="Straight Connector 56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Straight Connector 57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5DB242" id="Group 55" o:spid="_x0000_s1026" style="position:absolute;margin-left:252pt;margin-top:26.15pt;width:12.55pt;height:21.95pt;z-index:251700224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">
                <v:line id="Straight Connector 56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" strokecolor="black [3200]" strokeweight="1.5pt">
                  <v:stroke joinstyle="miter"/>
                </v:line>
                <v:line id="Straight Connector 57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5372FE9A" wp14:editId="6935FDCE">
                <wp:simplePos x="0" y="0"/>
                <wp:positionH relativeFrom="column">
                  <wp:posOffset>3581400</wp:posOffset>
                </wp:positionH>
                <wp:positionV relativeFrom="paragraph">
                  <wp:posOffset>332105</wp:posOffset>
                </wp:positionV>
                <wp:extent cx="144318" cy="278823"/>
                <wp:effectExtent l="0" t="0" r="27305" b="26035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144318" cy="278823"/>
                          <a:chOff x="0" y="0"/>
                          <a:chExt cx="233772" cy="307340"/>
                        </a:xfrm>
                      </wpg:grpSpPr>
                      <wps:wsp>
                        <wps:cNvPr id="53" name="Straight Connector 53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Connector 54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C85CD9" id="Group 52" o:spid="_x0000_s1026" style="position:absolute;margin-left:282pt;margin-top:26.15pt;width:11.35pt;height:21.95pt;flip:x;z-index:251698176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">
                <v:line id="Straight Connector 53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" strokecolor="black [3200]" strokeweight="1.5pt">
                  <v:stroke joinstyle="miter"/>
                </v:line>
                <v:line id="Straight Connector 54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 w:rsidR="008403C8">
        <w:rPr>
          <w:rFonts w:ascii="Century Schoolbook" w:hAnsi="Century Schoolbook"/>
          <w:sz w:val="28"/>
          <w:szCs w:val="28"/>
        </w:rPr>
        <w:t xml:space="preserve">No. </w:t>
      </w:r>
      <w:r w:rsidR="004C6C12">
        <w:rPr>
          <w:rFonts w:ascii="Century Schoolbook" w:hAnsi="Century Schoolbook"/>
          <w:sz w:val="28"/>
          <w:szCs w:val="28"/>
        </w:rPr>
        <w:t>of States</w:t>
      </w:r>
      <w:r w:rsidR="008403C8">
        <w:rPr>
          <w:rFonts w:ascii="Century Schoolbook" w:hAnsi="Century Schoolbook"/>
          <w:sz w:val="28"/>
          <w:szCs w:val="28"/>
        </w:rPr>
        <w:t xml:space="preserve"> = 7</w:t>
      </w:r>
    </w:p>
    <w:p w14:paraId="694C9855" w14:textId="7D075B79" w:rsidR="004C6C12" w:rsidRDefault="006422DA" w:rsidP="00292025">
      <w:pPr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2155337A" wp14:editId="48A94AC9">
                <wp:simplePos x="0" y="0"/>
                <wp:positionH relativeFrom="column">
                  <wp:posOffset>2641831</wp:posOffset>
                </wp:positionH>
                <wp:positionV relativeFrom="paragraph">
                  <wp:posOffset>24765</wp:posOffset>
                </wp:positionV>
                <wp:extent cx="144318" cy="278823"/>
                <wp:effectExtent l="0" t="0" r="27305" b="26035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144318" cy="278823"/>
                          <a:chOff x="0" y="0"/>
                          <a:chExt cx="233772" cy="307340"/>
                        </a:xfrm>
                      </wpg:grpSpPr>
                      <wps:wsp>
                        <wps:cNvPr id="50" name="Straight Connector 50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traight Connector 51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618C2E" id="Group 49" o:spid="_x0000_s1026" style="position:absolute;margin-left:208pt;margin-top:1.95pt;width:11.35pt;height:21.95pt;flip:x;z-index:251696128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">
                <v:line id="Straight Connector 50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" strokecolor="black [3200]" strokeweight="1.5pt">
                  <v:stroke joinstyle="miter"/>
                </v:line>
                <v:line id="Straight Connector 51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25B3CFAE" wp14:editId="720E8B43">
                <wp:simplePos x="0" y="0"/>
                <wp:positionH relativeFrom="column">
                  <wp:posOffset>2188556</wp:posOffset>
                </wp:positionH>
                <wp:positionV relativeFrom="paragraph">
                  <wp:posOffset>23495</wp:posOffset>
                </wp:positionV>
                <wp:extent cx="159327" cy="278823"/>
                <wp:effectExtent l="0" t="0" r="12700" b="26035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327" cy="278823"/>
                          <a:chOff x="0" y="0"/>
                          <a:chExt cx="233772" cy="307340"/>
                        </a:xfrm>
                      </wpg:grpSpPr>
                      <wps:wsp>
                        <wps:cNvPr id="46" name="Straight Connector 46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Connector 47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C207AF" id="Group 48" o:spid="_x0000_s1026" style="position:absolute;margin-left:172.35pt;margin-top:1.85pt;width:12.55pt;height:21.95pt;z-index:251694080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">
                <v:line id="Straight Connector 46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" strokecolor="black [3200]" strokeweight="1.5pt">
                  <v:stroke joinstyle="miter"/>
                </v:line>
                <v:line id="Straight Connector 47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 w:rsidR="004C6C12">
        <w:rPr>
          <w:rFonts w:ascii="Century Schoolbook" w:hAnsi="Century Schoolbook"/>
          <w:sz w:val="28"/>
          <w:szCs w:val="28"/>
        </w:rPr>
        <w:t xml:space="preserve">No. of Flipflops needed = </w:t>
      </w:r>
      <w:r w:rsidR="00601200">
        <w:rPr>
          <w:rFonts w:ascii="Century Schoolbook" w:hAnsi="Century Schoolbook"/>
          <w:sz w:val="28"/>
          <w:szCs w:val="28"/>
        </w:rPr>
        <w:t xml:space="preserve">   </w:t>
      </w:r>
      <w:r w:rsidR="00F46AEB">
        <w:rPr>
          <w:rFonts w:ascii="Century Schoolbook" w:hAnsi="Century Schoolbook"/>
          <w:sz w:val="28"/>
          <w:szCs w:val="28"/>
        </w:rPr>
        <w:t>Log</w:t>
      </w:r>
      <w:r w:rsidR="00F46AEB" w:rsidRPr="00F46AEB">
        <w:rPr>
          <w:rFonts w:ascii="Century Schoolbook" w:hAnsi="Century Schoolbook"/>
          <w:sz w:val="16"/>
          <w:szCs w:val="16"/>
        </w:rPr>
        <w:t>2</w:t>
      </w:r>
      <w:r w:rsidR="00F46AEB">
        <w:rPr>
          <w:rFonts w:ascii="Century Schoolbook" w:hAnsi="Century Schoolbook"/>
          <w:sz w:val="28"/>
          <w:szCs w:val="28"/>
        </w:rPr>
        <w:t xml:space="preserve">N </w:t>
      </w:r>
      <w:r w:rsidR="00601200">
        <w:rPr>
          <w:rFonts w:ascii="Century Schoolbook" w:hAnsi="Century Schoolbook"/>
          <w:sz w:val="28"/>
          <w:szCs w:val="28"/>
        </w:rPr>
        <w:t xml:space="preserve">   </w:t>
      </w:r>
      <w:r w:rsidR="00F46AEB">
        <w:rPr>
          <w:rFonts w:ascii="Century Schoolbook" w:hAnsi="Century Schoolbook"/>
          <w:sz w:val="28"/>
          <w:szCs w:val="28"/>
        </w:rPr>
        <w:t xml:space="preserve">= </w:t>
      </w:r>
      <w:r w:rsidR="00601200">
        <w:rPr>
          <w:rFonts w:ascii="Century Schoolbook" w:hAnsi="Century Schoolbook"/>
          <w:sz w:val="28"/>
          <w:szCs w:val="28"/>
        </w:rPr>
        <w:t xml:space="preserve">   Log</w:t>
      </w:r>
      <w:r w:rsidR="00601200" w:rsidRPr="00601200">
        <w:rPr>
          <w:rFonts w:ascii="Century Schoolbook" w:hAnsi="Century Schoolbook"/>
          <w:sz w:val="16"/>
          <w:szCs w:val="16"/>
        </w:rPr>
        <w:t>2</w:t>
      </w:r>
      <w:r w:rsidR="00601200">
        <w:rPr>
          <w:rFonts w:ascii="Century Schoolbook" w:hAnsi="Century Schoolbook"/>
          <w:sz w:val="28"/>
          <w:szCs w:val="28"/>
        </w:rPr>
        <w:t>7    =    3</w:t>
      </w:r>
    </w:p>
    <w:p w14:paraId="4ECED423" w14:textId="6E7F5619" w:rsidR="004C6C12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A = 000</w:t>
      </w:r>
    </w:p>
    <w:p w14:paraId="2616F365" w14:textId="68BFD6F1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B = 001</w:t>
      </w:r>
    </w:p>
    <w:p w14:paraId="22A5D05E" w14:textId="77B55F88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C = 010</w:t>
      </w:r>
    </w:p>
    <w:p w14:paraId="041ED1A8" w14:textId="40079272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D = 011 </w:t>
      </w:r>
    </w:p>
    <w:p w14:paraId="7D8A01A4" w14:textId="2FF76467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E = 100</w:t>
      </w:r>
    </w:p>
    <w:p w14:paraId="40D39EC1" w14:textId="51044EE3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F = 101</w:t>
      </w:r>
    </w:p>
    <w:p w14:paraId="2D534769" w14:textId="09275FEE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G = 110</w:t>
      </w:r>
    </w:p>
    <w:p w14:paraId="4697DBFE" w14:textId="77777777" w:rsidR="00C215E9" w:rsidRPr="00292025" w:rsidRDefault="00C215E9" w:rsidP="00292025">
      <w:pPr>
        <w:rPr>
          <w:rFonts w:ascii="Century Schoolbook" w:hAnsi="Century Schoolbook"/>
          <w:sz w:val="28"/>
          <w:szCs w:val="28"/>
        </w:rPr>
      </w:pPr>
    </w:p>
    <w:p w14:paraId="1B5C659B" w14:textId="6DA14A9D" w:rsidR="0059385B" w:rsidRDefault="0059385B" w:rsidP="0059385B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 xml:space="preserve">State </w:t>
      </w:r>
      <w:r>
        <w:rPr>
          <w:rFonts w:ascii="Georgia" w:hAnsi="Georgia"/>
          <w:b/>
          <w:bCs/>
          <w:sz w:val="32"/>
          <w:szCs w:val="32"/>
          <w:u w:val="single"/>
        </w:rPr>
        <w:t>Table</w:t>
      </w:r>
      <w:r>
        <w:rPr>
          <w:rFonts w:ascii="Georgia" w:hAnsi="Georgia"/>
          <w:b/>
          <w:bCs/>
          <w:sz w:val="32"/>
          <w:szCs w:val="32"/>
          <w:u w:val="single"/>
        </w:rPr>
        <w:t>:</w:t>
      </w:r>
    </w:p>
    <w:tbl>
      <w:tblPr>
        <w:tblW w:w="10065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4"/>
        <w:gridCol w:w="838"/>
        <w:gridCol w:w="948"/>
        <w:gridCol w:w="956"/>
        <w:gridCol w:w="904"/>
        <w:gridCol w:w="904"/>
        <w:gridCol w:w="922"/>
        <w:gridCol w:w="672"/>
        <w:gridCol w:w="679"/>
        <w:gridCol w:w="755"/>
        <w:gridCol w:w="794"/>
        <w:gridCol w:w="889"/>
      </w:tblGrid>
      <w:tr w:rsidR="00E357DD" w14:paraId="6CC5352A" w14:textId="22CC5FE6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2590" w:type="dxa"/>
            <w:gridSpan w:val="3"/>
            <w:shd w:val="clear" w:color="auto" w:fill="D0CECE" w:themeFill="background2" w:themeFillShade="E6"/>
          </w:tcPr>
          <w:p w14:paraId="5D039057" w14:textId="7022557A" w:rsidR="003E6FD1" w:rsidRPr="001E5082" w:rsidRDefault="001E5082" w:rsidP="001E508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 State</w:t>
            </w:r>
          </w:p>
        </w:tc>
        <w:tc>
          <w:tcPr>
            <w:tcW w:w="956" w:type="dxa"/>
            <w:shd w:val="clear" w:color="auto" w:fill="D0CECE" w:themeFill="background2" w:themeFillShade="E6"/>
          </w:tcPr>
          <w:p w14:paraId="58069EF1" w14:textId="3315D7B6" w:rsidR="003E6FD1" w:rsidRDefault="001E5082" w:rsidP="001E5082">
            <w:pPr>
              <w:jc w:val="center"/>
            </w:pPr>
            <w:r>
              <w:t>Input</w:t>
            </w:r>
          </w:p>
        </w:tc>
        <w:tc>
          <w:tcPr>
            <w:tcW w:w="2730" w:type="dxa"/>
            <w:gridSpan w:val="3"/>
            <w:shd w:val="clear" w:color="auto" w:fill="D0CECE" w:themeFill="background2" w:themeFillShade="E6"/>
          </w:tcPr>
          <w:p w14:paraId="22FFF026" w14:textId="7185B7F2" w:rsidR="003E6FD1" w:rsidRDefault="001E5082" w:rsidP="001E5082">
            <w:pPr>
              <w:jc w:val="center"/>
            </w:pPr>
            <w:r>
              <w:t>Next State</w:t>
            </w:r>
          </w:p>
        </w:tc>
        <w:tc>
          <w:tcPr>
            <w:tcW w:w="1351" w:type="dxa"/>
            <w:gridSpan w:val="2"/>
            <w:shd w:val="clear" w:color="auto" w:fill="D0CECE" w:themeFill="background2" w:themeFillShade="E6"/>
          </w:tcPr>
          <w:p w14:paraId="2C99C94D" w14:textId="4C648352" w:rsidR="003E6FD1" w:rsidRDefault="001E5082" w:rsidP="001E5082">
            <w:pPr>
              <w:jc w:val="center"/>
            </w:pPr>
            <w:r>
              <w:t>Output</w:t>
            </w:r>
          </w:p>
        </w:tc>
        <w:tc>
          <w:tcPr>
            <w:tcW w:w="2438" w:type="dxa"/>
            <w:gridSpan w:val="3"/>
            <w:shd w:val="clear" w:color="auto" w:fill="D0CECE" w:themeFill="background2" w:themeFillShade="E6"/>
          </w:tcPr>
          <w:p w14:paraId="1587B4A1" w14:textId="139CDB70" w:rsidR="003E6FD1" w:rsidRDefault="001E5082" w:rsidP="001E5082">
            <w:pPr>
              <w:jc w:val="center"/>
            </w:pPr>
            <w:r>
              <w:t>Flipflop Inputs</w:t>
            </w:r>
          </w:p>
        </w:tc>
      </w:tr>
      <w:tr w:rsidR="00A667B2" w14:paraId="50DB066D" w14:textId="7CC58D2D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  <w:shd w:val="clear" w:color="auto" w:fill="D0CECE" w:themeFill="background2" w:themeFillShade="E6"/>
          </w:tcPr>
          <w:p w14:paraId="1CC3949F" w14:textId="54ED7E82" w:rsidR="003B44A3" w:rsidRDefault="00E357DD" w:rsidP="00A667B2">
            <w:pPr>
              <w:jc w:val="center"/>
            </w:pPr>
            <w:r>
              <w:t>Q2(t)</w:t>
            </w:r>
          </w:p>
        </w:tc>
        <w:tc>
          <w:tcPr>
            <w:tcW w:w="838" w:type="dxa"/>
            <w:shd w:val="clear" w:color="auto" w:fill="D0CECE" w:themeFill="background2" w:themeFillShade="E6"/>
          </w:tcPr>
          <w:p w14:paraId="62B3806D" w14:textId="61119E79" w:rsidR="003B44A3" w:rsidRDefault="00E357DD" w:rsidP="00A667B2">
            <w:pPr>
              <w:jc w:val="center"/>
            </w:pPr>
            <w:r>
              <w:t>Q1(t)</w:t>
            </w:r>
          </w:p>
        </w:tc>
        <w:tc>
          <w:tcPr>
            <w:tcW w:w="948" w:type="dxa"/>
            <w:shd w:val="clear" w:color="auto" w:fill="D0CECE" w:themeFill="background2" w:themeFillShade="E6"/>
          </w:tcPr>
          <w:p w14:paraId="5E4BFD2E" w14:textId="2EA3B734" w:rsidR="003B44A3" w:rsidRDefault="00E357DD" w:rsidP="00A667B2">
            <w:pPr>
              <w:jc w:val="center"/>
            </w:pPr>
            <w:r>
              <w:t>Q0(t)</w:t>
            </w:r>
          </w:p>
        </w:tc>
        <w:tc>
          <w:tcPr>
            <w:tcW w:w="956" w:type="dxa"/>
            <w:shd w:val="clear" w:color="auto" w:fill="D0CECE" w:themeFill="background2" w:themeFillShade="E6"/>
          </w:tcPr>
          <w:p w14:paraId="16295D4C" w14:textId="70EE42B7" w:rsidR="003B44A3" w:rsidRDefault="00E357DD" w:rsidP="00A667B2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D0CECE" w:themeFill="background2" w:themeFillShade="E6"/>
          </w:tcPr>
          <w:p w14:paraId="4BECF5AA" w14:textId="4904E964" w:rsidR="003B44A3" w:rsidRDefault="00E357DD" w:rsidP="00A667B2">
            <w:pPr>
              <w:jc w:val="center"/>
            </w:pPr>
            <w:r>
              <w:t>Q2(t+1)</w:t>
            </w:r>
          </w:p>
        </w:tc>
        <w:tc>
          <w:tcPr>
            <w:tcW w:w="904" w:type="dxa"/>
            <w:shd w:val="clear" w:color="auto" w:fill="D0CECE" w:themeFill="background2" w:themeFillShade="E6"/>
          </w:tcPr>
          <w:p w14:paraId="2D0FEADB" w14:textId="2021CE05" w:rsidR="003B44A3" w:rsidRDefault="00E357DD" w:rsidP="00A667B2">
            <w:pPr>
              <w:jc w:val="center"/>
            </w:pPr>
            <w:r>
              <w:t>Q1(t+1)</w:t>
            </w:r>
          </w:p>
        </w:tc>
        <w:tc>
          <w:tcPr>
            <w:tcW w:w="922" w:type="dxa"/>
            <w:shd w:val="clear" w:color="auto" w:fill="D0CECE" w:themeFill="background2" w:themeFillShade="E6"/>
          </w:tcPr>
          <w:p w14:paraId="4BEA4B41" w14:textId="65C4AD3C" w:rsidR="003B44A3" w:rsidRDefault="00E357DD" w:rsidP="00A667B2">
            <w:pPr>
              <w:jc w:val="center"/>
            </w:pPr>
            <w:r>
              <w:t>Q0(t+1)</w:t>
            </w:r>
          </w:p>
        </w:tc>
        <w:tc>
          <w:tcPr>
            <w:tcW w:w="672" w:type="dxa"/>
            <w:shd w:val="clear" w:color="auto" w:fill="D0CECE" w:themeFill="background2" w:themeFillShade="E6"/>
          </w:tcPr>
          <w:p w14:paraId="5C99586B" w14:textId="47E59454" w:rsidR="003B44A3" w:rsidRDefault="00A667B2" w:rsidP="00A667B2">
            <w:pPr>
              <w:jc w:val="center"/>
            </w:pPr>
            <w:r>
              <w:t>Y1</w:t>
            </w:r>
          </w:p>
        </w:tc>
        <w:tc>
          <w:tcPr>
            <w:tcW w:w="679" w:type="dxa"/>
            <w:shd w:val="clear" w:color="auto" w:fill="D0CECE" w:themeFill="background2" w:themeFillShade="E6"/>
          </w:tcPr>
          <w:p w14:paraId="5EDE7C21" w14:textId="17F8F32C" w:rsidR="003B44A3" w:rsidRDefault="00A667B2" w:rsidP="00A667B2">
            <w:pPr>
              <w:jc w:val="center"/>
            </w:pPr>
            <w:r>
              <w:t>Y0</w:t>
            </w:r>
          </w:p>
        </w:tc>
        <w:tc>
          <w:tcPr>
            <w:tcW w:w="755" w:type="dxa"/>
            <w:shd w:val="clear" w:color="auto" w:fill="D0CECE" w:themeFill="background2" w:themeFillShade="E6"/>
          </w:tcPr>
          <w:p w14:paraId="01E1DCAA" w14:textId="3B3FD219" w:rsidR="003B44A3" w:rsidRDefault="00A667B2" w:rsidP="00A667B2">
            <w:pPr>
              <w:jc w:val="center"/>
            </w:pPr>
            <w:r>
              <w:t>D2</w:t>
            </w:r>
          </w:p>
        </w:tc>
        <w:tc>
          <w:tcPr>
            <w:tcW w:w="794" w:type="dxa"/>
            <w:shd w:val="clear" w:color="auto" w:fill="D0CECE" w:themeFill="background2" w:themeFillShade="E6"/>
          </w:tcPr>
          <w:p w14:paraId="27405C68" w14:textId="361E7E3B" w:rsidR="003B44A3" w:rsidRDefault="00A667B2" w:rsidP="00A667B2">
            <w:pPr>
              <w:jc w:val="center"/>
            </w:pPr>
            <w:r>
              <w:t>D1</w:t>
            </w:r>
          </w:p>
        </w:tc>
        <w:tc>
          <w:tcPr>
            <w:tcW w:w="889" w:type="dxa"/>
            <w:shd w:val="clear" w:color="auto" w:fill="D0CECE" w:themeFill="background2" w:themeFillShade="E6"/>
          </w:tcPr>
          <w:p w14:paraId="41C5E724" w14:textId="29169991" w:rsidR="003B44A3" w:rsidRDefault="00A667B2" w:rsidP="00A667B2">
            <w:pPr>
              <w:jc w:val="center"/>
            </w:pPr>
            <w:r>
              <w:t>D0</w:t>
            </w:r>
          </w:p>
        </w:tc>
      </w:tr>
      <w:tr w:rsidR="00A667B2" w14:paraId="38262E0B" w14:textId="77777777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012F6460" w14:textId="0BA90C6A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22A76B8" w14:textId="6F4DFA4C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02191B09" w14:textId="1D8833DE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182ECB00" w14:textId="0D3A81AD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62E8CF7" w14:textId="4CCA2876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2E2BD47" w14:textId="027F14D5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5F843158" w14:textId="1E4A494B" w:rsidR="00A667B2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6D65F407" w14:textId="22EA8310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7B4FA26E" w14:textId="19B2B4DD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391759C3" w14:textId="77D130AA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FDB54CC" w14:textId="2F44D44F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C50F079" w14:textId="7E919990" w:rsidR="00A667B2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4E697E1F" w14:textId="7BA910CF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3904B8A8" w14:textId="3E20C04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75FB688" w14:textId="076B657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78484483" w14:textId="64CACC3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052CE53E" w14:textId="03255E20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66337B1" w14:textId="32BD125D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981FA9A" w14:textId="1A7646B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05BBF948" w14:textId="4684890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475C55AB" w14:textId="658A304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5CEDAA1C" w14:textId="016BFAD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3C4F6F31" w14:textId="268340D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49446733" w14:textId="145BEC3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1FF6D661" w14:textId="258223CF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D5D7F23" w14:textId="2AA2900F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435358B7" w14:textId="097D3E29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432E3EF4" w14:textId="7D88E2A2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6A2E9D8A" w14:textId="53082780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F7F36C0" w14:textId="4B98925E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7E644E85" w14:textId="0CA476E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16C9575B" w14:textId="1C7275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2B636523" w14:textId="6E00DF2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69253E5F" w14:textId="327DCD8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252F4E45" w14:textId="1F43452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4D6BEAB" w14:textId="72C0EC7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33121DF7" w14:textId="6E3B8DE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397D6518" w14:textId="7DBEE10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5692F45B" w14:textId="46903CAC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6AD62591" w14:textId="24C6609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F6946EE" w14:textId="471EA41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183B84BC" w14:textId="7AE04013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346C2895" w14:textId="3734087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45DAE2D" w14:textId="1ECCBAB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76F5407" w14:textId="2F23D639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3BF359E4" w14:textId="0CDE171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08EFCA38" w14:textId="3249595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7E6FABE" w14:textId="42F41F8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722D7FF6" w14:textId="4A73DDA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49DD6CC" w14:textId="5A0B476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26747791" w14:textId="7DBF1E4B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2C2C17BD" w14:textId="5E99FFAE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56485D53" w14:textId="6975704D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384D14E6" w14:textId="6AFEAC23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E839918" w14:textId="7A0C76C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31312CEB" w14:textId="62350EA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694FF33" w14:textId="27FA285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38F921" w14:textId="42E99C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1BDC0808" w14:textId="17142C1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D0F1A79" w14:textId="7BEB220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669E199A" w14:textId="06853393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77770B8" w14:textId="3F183763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6E475C8F" w14:textId="1F11B88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54F2924C" w14:textId="05E07AD8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D7FBFEB" w14:textId="1A411C89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4F8E4EEC" w14:textId="5962312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42B24839" w14:textId="7124A2E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DF9D524" w14:textId="116C35E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21769452" w14:textId="287EEAB7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5D24C66F" w14:textId="0FD5709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70DB403" w14:textId="0A4DD6B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1BA0D210" w14:textId="6733976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66DD7673" w14:textId="4144319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501229A" w14:textId="702F72A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91609B8" w14:textId="674D5F3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2C96C5E" w14:textId="1E4B450F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4EF08571" w14:textId="48A51622" w:rsidR="003B44A3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0EE4A571" w14:textId="403F225E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0AFB2FB0" w14:textId="2705B18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71EB2F0A" w14:textId="258B45BA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30FC7F74" w14:textId="7F5B7B5B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1611927" w14:textId="27FF391C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650ED010" w14:textId="004EED5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6C842D95" w14:textId="6EF41E6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520B438D" w14:textId="263E988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0450DDBE" w14:textId="4A6D5B5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2F9C7C8C" w14:textId="6054ECB8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55" w:type="dxa"/>
            <w:shd w:val="clear" w:color="auto" w:fill="auto"/>
          </w:tcPr>
          <w:p w14:paraId="2D577307" w14:textId="350A34D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CECE069" w14:textId="63993E4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51163BFA" w14:textId="08F7B391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CA8D9A5" w14:textId="10A601B1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13ECC08A" w14:textId="2078D05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85CC456" w14:textId="0AB2319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17E8D1EA" w14:textId="73985FF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7CA3322A" w14:textId="053EBDB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1BC872C4" w14:textId="21B07FD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2E106086" w14:textId="0B26385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3DA84251" w14:textId="544C79D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73E78644" w14:textId="14EBCA5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14425FA5" w14:textId="34BEF24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1416E055" w14:textId="51D26A9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FDF51B9" w14:textId="1050B7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B9BA816" w14:textId="038AE8B5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2AEA64D9" w14:textId="0072B837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32ED6449" w14:textId="55DCEE25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1EC76D87" w14:textId="6154BBB6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37D14A7B" w14:textId="37A6AE7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582D1C56" w14:textId="5300E77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5A4E496" w14:textId="030E14B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91D512E" w14:textId="4E3D635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73633889" w14:textId="241980B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31E22410" w14:textId="016BB11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D36DC29" w14:textId="1B768E1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4B8E3DEC" w14:textId="2E34BE34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349BFEC" w14:textId="38718D5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C11C230" w14:textId="77475C5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AEF9178" w14:textId="02198B76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09C45B51" w14:textId="18CC258F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5FF41967" w14:textId="6E2A218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46526573" w14:textId="10810C4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4CEFE1F8" w14:textId="64BC1C0A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9BCB762" w14:textId="07AF4E94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F3706AC" w14:textId="6B6641B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4397BFE8" w14:textId="4CF4851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47D3E2F3" w14:textId="5BA29B6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1BCAA33" w14:textId="08305BF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6B64E88" w14:textId="4243F5C2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272E2E9F" w14:textId="4437D8B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907E3BE" w14:textId="2D8191AA" w:rsidR="003B44A3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0135426A" w14:textId="2209BB63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2E34A7DD" w14:textId="17A8F42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7525E76F" w14:textId="660BCFA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56AA67E8" w14:textId="41C137AB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35188F58" w14:textId="1F8C8FBD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A3FF671" w14:textId="5EBDEE8A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24C7FD4" w14:textId="3774FE6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5F3DD37E" w14:textId="1E514A5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2DE0DDD" w14:textId="2F9E45B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3F99E0C1" w14:textId="65E59AA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BC6B5B2" w14:textId="346BE233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797E8842" w14:textId="29D181F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6A6690DD" w14:textId="6573A67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785A3BE2" w14:textId="2199F9FA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53D658C5" w14:textId="47AB7FE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7DFBBCD0" w14:textId="04846463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54606CB8" w14:textId="2C816B3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1185169" w14:textId="6E7312E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7CF81B2F" w14:textId="20C6E75F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96634A" w14:textId="09A6F8D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69186B0D" w14:textId="65A3FA1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537C572" w14:textId="5EBEE70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62BC2F09" w14:textId="5CB0DB3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79E8B7E" w14:textId="07D7B71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B6C9412" w14:textId="799881F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B17C07E" w14:textId="6ABFB86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178A3652" w14:textId="632BCF85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7ED4EB92" w14:textId="1956341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045531A6" w14:textId="29E3000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A419DF8" w14:textId="7BFB23D9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495E2DE2" w14:textId="4FA958E6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3D131C08" w14:textId="58130EA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ABD730" w14:textId="6E2518F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2E328F72" w14:textId="203AC95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21272C16" w14:textId="0A49F45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0A34305" w14:textId="522F146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76D2FEE9" w14:textId="732F989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9A99C98" w14:textId="03FE213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2C5056C" w14:textId="474D09BB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8268ACC" w14:textId="323F58E4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13F0529B" w14:textId="1B19C75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6676C558" w14:textId="59B5AE0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2F51AF0" w14:textId="58294782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059DC5CD" w14:textId="2EC44AE5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10B9F383" w14:textId="717B211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786599A" w14:textId="1BB1B7F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40471144" w14:textId="0BEA55C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48BF983E" w14:textId="37E9296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45A14B25" w14:textId="06E62F29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55" w:type="dxa"/>
            <w:shd w:val="clear" w:color="auto" w:fill="auto"/>
          </w:tcPr>
          <w:p w14:paraId="79407071" w14:textId="47ABEA1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08391B8A" w14:textId="29408F6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341F8B2" w14:textId="2CC97553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34E0211" w14:textId="6993DF82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4FB46B21" w14:textId="47009AF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476138BD" w14:textId="09854BB2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71D4D72" w14:textId="42A934A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577EB53E" w14:textId="3B79F6C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32FBE6B6" w14:textId="1511DD30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auto"/>
          </w:tcPr>
          <w:p w14:paraId="1C1F4959" w14:textId="071A518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22" w:type="dxa"/>
            <w:shd w:val="clear" w:color="auto" w:fill="auto"/>
          </w:tcPr>
          <w:p w14:paraId="64117542" w14:textId="21768224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2" w:type="dxa"/>
            <w:shd w:val="clear" w:color="auto" w:fill="auto"/>
          </w:tcPr>
          <w:p w14:paraId="04CEB022" w14:textId="62E05C88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9" w:type="dxa"/>
            <w:shd w:val="clear" w:color="auto" w:fill="auto"/>
          </w:tcPr>
          <w:p w14:paraId="67E2B44E" w14:textId="42A1419A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55" w:type="dxa"/>
            <w:shd w:val="clear" w:color="auto" w:fill="auto"/>
          </w:tcPr>
          <w:p w14:paraId="0847BDEE" w14:textId="2766E50F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94" w:type="dxa"/>
            <w:shd w:val="clear" w:color="auto" w:fill="auto"/>
          </w:tcPr>
          <w:p w14:paraId="427450AC" w14:textId="2AB2F073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889" w:type="dxa"/>
            <w:shd w:val="clear" w:color="auto" w:fill="auto"/>
          </w:tcPr>
          <w:p w14:paraId="68F260AE" w14:textId="1A9A15B5" w:rsidR="003B44A3" w:rsidRDefault="004034A8" w:rsidP="00832580">
            <w:pPr>
              <w:jc w:val="center"/>
            </w:pPr>
            <w:r>
              <w:t>X</w:t>
            </w:r>
          </w:p>
        </w:tc>
      </w:tr>
      <w:tr w:rsidR="00E357DD" w14:paraId="0274BE6B" w14:textId="388C33D4" w:rsidTr="00A667B2">
        <w:tblPrEx>
          <w:tblCellMar>
            <w:top w:w="0" w:type="dxa"/>
            <w:bottom w:w="0" w:type="dxa"/>
          </w:tblCellMar>
        </w:tblPrEx>
        <w:trPr>
          <w:trHeight w:val="510"/>
        </w:trPr>
        <w:tc>
          <w:tcPr>
            <w:tcW w:w="804" w:type="dxa"/>
          </w:tcPr>
          <w:p w14:paraId="3E7FEBA5" w14:textId="7D469B9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48FD6170" w14:textId="409E0727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297E4D3" w14:textId="70567A4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4C7FE717" w14:textId="50FD03F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61D14880" w14:textId="4E16947E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auto"/>
          </w:tcPr>
          <w:p w14:paraId="19EE31B6" w14:textId="17B633F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22" w:type="dxa"/>
            <w:shd w:val="clear" w:color="auto" w:fill="auto"/>
          </w:tcPr>
          <w:p w14:paraId="15F0359B" w14:textId="43F4134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2" w:type="dxa"/>
            <w:shd w:val="clear" w:color="auto" w:fill="auto"/>
          </w:tcPr>
          <w:p w14:paraId="34D74CF6" w14:textId="544AB6AE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9" w:type="dxa"/>
            <w:shd w:val="clear" w:color="auto" w:fill="auto"/>
          </w:tcPr>
          <w:p w14:paraId="47261153" w14:textId="514F12EB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55" w:type="dxa"/>
            <w:shd w:val="clear" w:color="auto" w:fill="auto"/>
          </w:tcPr>
          <w:p w14:paraId="42B059E0" w14:textId="316E2D38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94" w:type="dxa"/>
            <w:shd w:val="clear" w:color="auto" w:fill="auto"/>
          </w:tcPr>
          <w:p w14:paraId="7CA253CB" w14:textId="6AC97CBB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889" w:type="dxa"/>
            <w:shd w:val="clear" w:color="auto" w:fill="auto"/>
          </w:tcPr>
          <w:p w14:paraId="75AD23C1" w14:textId="32C7DCAF" w:rsidR="003B44A3" w:rsidRDefault="004034A8" w:rsidP="00832580">
            <w:pPr>
              <w:jc w:val="center"/>
            </w:pPr>
            <w:r>
              <w:t>X</w:t>
            </w:r>
          </w:p>
        </w:tc>
      </w:tr>
    </w:tbl>
    <w:p w14:paraId="2137349A" w14:textId="14266F62" w:rsidR="00292025" w:rsidRDefault="00292025" w:rsidP="00A645AC"/>
    <w:p w14:paraId="7EB6080E" w14:textId="7504F429" w:rsidR="00B80AA3" w:rsidRDefault="00B80AA3" w:rsidP="00B80AA3"/>
    <w:p w14:paraId="10BADB89" w14:textId="1DFF9413" w:rsidR="00B80AA3" w:rsidRPr="00B80AA3" w:rsidRDefault="00B80AA3" w:rsidP="00B80AA3">
      <w:pPr>
        <w:tabs>
          <w:tab w:val="left" w:pos="3075"/>
        </w:tabs>
      </w:pPr>
      <w:r>
        <w:tab/>
      </w:r>
    </w:p>
    <w:sectPr w:rsidR="00B80AA3" w:rsidRPr="00B80A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DDFB7" w14:textId="77777777" w:rsidR="00292025" w:rsidRDefault="00292025" w:rsidP="00292025">
      <w:pPr>
        <w:spacing w:after="0" w:line="240" w:lineRule="auto"/>
      </w:pPr>
      <w:r>
        <w:separator/>
      </w:r>
    </w:p>
  </w:endnote>
  <w:endnote w:type="continuationSeparator" w:id="0">
    <w:p w14:paraId="1E90306F" w14:textId="77777777" w:rsidR="00292025" w:rsidRDefault="00292025" w:rsidP="002920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879D7" w14:textId="77777777" w:rsidR="00292025" w:rsidRDefault="00292025" w:rsidP="00292025">
      <w:pPr>
        <w:spacing w:after="0" w:line="240" w:lineRule="auto"/>
      </w:pPr>
      <w:r>
        <w:separator/>
      </w:r>
    </w:p>
  </w:footnote>
  <w:footnote w:type="continuationSeparator" w:id="0">
    <w:p w14:paraId="175862F0" w14:textId="77777777" w:rsidR="00292025" w:rsidRDefault="00292025" w:rsidP="0029202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zU0MTG1NDc0NzdX0lEKTi0uzszPAykwrAUA9aumaywAAAA="/>
  </w:docVars>
  <w:rsids>
    <w:rsidRoot w:val="00A645AC"/>
    <w:rsid w:val="00025737"/>
    <w:rsid w:val="000347C4"/>
    <w:rsid w:val="000B59EA"/>
    <w:rsid w:val="00111B76"/>
    <w:rsid w:val="00126F9E"/>
    <w:rsid w:val="001456A7"/>
    <w:rsid w:val="0016298E"/>
    <w:rsid w:val="00187D39"/>
    <w:rsid w:val="001E5082"/>
    <w:rsid w:val="0022253D"/>
    <w:rsid w:val="00261D0F"/>
    <w:rsid w:val="00285A5D"/>
    <w:rsid w:val="00292025"/>
    <w:rsid w:val="002A7165"/>
    <w:rsid w:val="002D585C"/>
    <w:rsid w:val="003B44A3"/>
    <w:rsid w:val="003E1EB6"/>
    <w:rsid w:val="003E5FC6"/>
    <w:rsid w:val="003E6FD1"/>
    <w:rsid w:val="004034A8"/>
    <w:rsid w:val="00440D5E"/>
    <w:rsid w:val="00457103"/>
    <w:rsid w:val="004C4D98"/>
    <w:rsid w:val="004C6C12"/>
    <w:rsid w:val="005750DC"/>
    <w:rsid w:val="0059385B"/>
    <w:rsid w:val="00601200"/>
    <w:rsid w:val="006422DA"/>
    <w:rsid w:val="00691968"/>
    <w:rsid w:val="006C623B"/>
    <w:rsid w:val="006C7644"/>
    <w:rsid w:val="00832580"/>
    <w:rsid w:val="008403C8"/>
    <w:rsid w:val="008B30E2"/>
    <w:rsid w:val="009305EC"/>
    <w:rsid w:val="009A35B6"/>
    <w:rsid w:val="009B3306"/>
    <w:rsid w:val="009D625A"/>
    <w:rsid w:val="00A10B67"/>
    <w:rsid w:val="00A645AC"/>
    <w:rsid w:val="00A667B2"/>
    <w:rsid w:val="00A76B45"/>
    <w:rsid w:val="00AA7367"/>
    <w:rsid w:val="00B238A9"/>
    <w:rsid w:val="00B6316B"/>
    <w:rsid w:val="00B80AA3"/>
    <w:rsid w:val="00C052E0"/>
    <w:rsid w:val="00C215E9"/>
    <w:rsid w:val="00C605A1"/>
    <w:rsid w:val="00C94A21"/>
    <w:rsid w:val="00CB0665"/>
    <w:rsid w:val="00CF3A9D"/>
    <w:rsid w:val="00D261BE"/>
    <w:rsid w:val="00D37CF1"/>
    <w:rsid w:val="00D73009"/>
    <w:rsid w:val="00DA4FA0"/>
    <w:rsid w:val="00E03688"/>
    <w:rsid w:val="00E15868"/>
    <w:rsid w:val="00E357DD"/>
    <w:rsid w:val="00E450C4"/>
    <w:rsid w:val="00E62D31"/>
    <w:rsid w:val="00E76C62"/>
    <w:rsid w:val="00E8471B"/>
    <w:rsid w:val="00EB3F20"/>
    <w:rsid w:val="00F46AEB"/>
    <w:rsid w:val="00F46EE1"/>
    <w:rsid w:val="00F47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1202A"/>
  <w15:chartTrackingRefBased/>
  <w15:docId w15:val="{808A1389-26A3-42F2-B4DE-BA972722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8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025"/>
  </w:style>
  <w:style w:type="paragraph" w:styleId="Footer">
    <w:name w:val="footer"/>
    <w:basedOn w:val="Normal"/>
    <w:link w:val="FooterChar"/>
    <w:uiPriority w:val="99"/>
    <w:unhideWhenUsed/>
    <w:rsid w:val="00292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0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5D2ED-662A-4457-A1C5-4C97D99F6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taimoor</dc:creator>
  <cp:keywords/>
  <dc:description/>
  <cp:lastModifiedBy>syed muhammad taimoor</cp:lastModifiedBy>
  <cp:revision>64</cp:revision>
  <dcterms:created xsi:type="dcterms:W3CDTF">2022-01-28T20:25:00Z</dcterms:created>
  <dcterms:modified xsi:type="dcterms:W3CDTF">2022-01-28T21:58:00Z</dcterms:modified>
</cp:coreProperties>
</file>